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E0B54" w:rsidRDefault="007E0B54" w:rsidP="007E0B54">
      <w:r>
        <w:t>                                I have setup the Python Script on the DEV EDI server MSITEDI1D to run daily at 4PM (5PM ET) and there appears to be an issue with script itself that may require further modification or changes to make it work properly.  Please let me know if I can be of any further assistance.</w:t>
      </w:r>
    </w:p>
    <w:p w:rsidR="007E0B54" w:rsidRDefault="007E0B54" w:rsidP="007E0B54">
      <w:r>
        <w:t> </w:t>
      </w:r>
    </w:p>
    <w:p w:rsidR="007E0B54" w:rsidRDefault="007E0B54" w:rsidP="007E0B54">
      <w:r>
        <w:rPr>
          <w:noProof/>
        </w:rPr>
        <w:drawing>
          <wp:inline distT="0" distB="0" distL="0" distR="0">
            <wp:extent cx="5090160" cy="3070860"/>
            <wp:effectExtent l="0" t="0" r="0" b="0"/>
            <wp:docPr id="1" name="Picture 1" descr="cid:image002.png@01D4EA3B.E39575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image002.png@01D4EA3B.E3957560"/>
                    <pic:cNvPicPr>
                      <a:picLocks noChangeAspect="1" noChangeArrowheads="1"/>
                    </pic:cNvPicPr>
                  </pic:nvPicPr>
                  <pic:blipFill>
                    <a:blip r:embed="rId4" r:link="rId5">
                      <a:extLst>
                        <a:ext uri="{28A0092B-C50C-407E-A947-70E740481C1C}">
                          <a14:useLocalDpi xmlns:a14="http://schemas.microsoft.com/office/drawing/2010/main" val="0"/>
                        </a:ext>
                      </a:extLst>
                    </a:blip>
                    <a:srcRect/>
                    <a:stretch>
                      <a:fillRect/>
                    </a:stretch>
                  </pic:blipFill>
                  <pic:spPr bwMode="auto">
                    <a:xfrm>
                      <a:off x="0" y="0"/>
                      <a:ext cx="5090160" cy="3070860"/>
                    </a:xfrm>
                    <a:prstGeom prst="rect">
                      <a:avLst/>
                    </a:prstGeom>
                    <a:noFill/>
                    <a:ln>
                      <a:noFill/>
                    </a:ln>
                  </pic:spPr>
                </pic:pic>
              </a:graphicData>
            </a:graphic>
          </wp:inline>
        </w:drawing>
      </w:r>
    </w:p>
    <w:p w:rsidR="007E0B54" w:rsidRDefault="007E0B54" w:rsidP="007E0B54">
      <w:r>
        <w:t> </w:t>
      </w:r>
    </w:p>
    <w:p w:rsidR="007F1907" w:rsidRDefault="007F1907">
      <w:bookmarkStart w:id="0" w:name="_GoBack"/>
      <w:bookmarkEnd w:id="0"/>
    </w:p>
    <w:sectPr w:rsidR="007F190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LAwMDQzMjY2MjMAAiUdpeDU4uLM/DyQAsNaAMX4jNosAAAA"/>
  </w:docVars>
  <w:rsids>
    <w:rsidRoot w:val="007E0B54"/>
    <w:rsid w:val="007E0B54"/>
    <w:rsid w:val="007F19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7605F38E-7CE2-46FE-8ECC-BE05AF567B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E0B54"/>
    <w:pPr>
      <w:spacing w:after="0" w:line="240" w:lineRule="auto"/>
    </w:pPr>
    <w:rPr>
      <w:rFonts w:ascii="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250067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cid:image002.png@01D4EA3B.E3957560" TargetMode="Externa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47</Words>
  <Characters>270</Characters>
  <Application>Microsoft Office Word</Application>
  <DocSecurity>0</DocSecurity>
  <Lines>1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nu Gunda</dc:creator>
  <cp:keywords/>
  <dc:description/>
  <cp:lastModifiedBy>Venu Gunda</cp:lastModifiedBy>
  <cp:revision>1</cp:revision>
  <dcterms:created xsi:type="dcterms:W3CDTF">2019-04-03T21:47:00Z</dcterms:created>
  <dcterms:modified xsi:type="dcterms:W3CDTF">2019-04-03T21:47:00Z</dcterms:modified>
</cp:coreProperties>
</file>